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14F2A" w14:textId="19154228" w:rsidR="00924AA1" w:rsidRDefault="00064D5E">
      <w:r>
        <w:t>COMP258 – NEURAL NETWORKS</w:t>
      </w:r>
    </w:p>
    <w:p w14:paraId="5F97A650" w14:textId="642559B1" w:rsidR="00064D5E" w:rsidRDefault="00064D5E">
      <w:r>
        <w:t>ASSIGNMENT 4</w:t>
      </w:r>
    </w:p>
    <w:p w14:paraId="07EED4EA" w14:textId="30D68D64" w:rsidR="00064D5E" w:rsidRDefault="00064D5E">
      <w:r>
        <w:t>NESTOR ROMERO – 301133331</w:t>
      </w:r>
    </w:p>
    <w:p w14:paraId="31FAF7CA" w14:textId="0400DEA6" w:rsidR="00DC4742" w:rsidRDefault="00DC4742"/>
    <w:p w14:paraId="306A26C0" w14:textId="6598CF79" w:rsidR="00DC4742" w:rsidRDefault="00DC4742">
      <w:r>
        <w:t>MODEL TRAINING SCREENSHOTS</w:t>
      </w:r>
    </w:p>
    <w:p w14:paraId="325C522A" w14:textId="2C87EF16" w:rsidR="00DC4742" w:rsidRDefault="00DC4742">
      <w:r w:rsidRPr="00DC4742">
        <w:rPr>
          <w:noProof/>
        </w:rPr>
        <w:drawing>
          <wp:inline distT="0" distB="0" distL="0" distR="0" wp14:anchorId="64DD8B96" wp14:editId="2240D714">
            <wp:extent cx="5525271" cy="37343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BEA24" w14:textId="1A28D76B" w:rsidR="00DC4742" w:rsidRDefault="00BD4B78">
      <w:r w:rsidRPr="00BD4B78">
        <w:lastRenderedPageBreak/>
        <w:drawing>
          <wp:inline distT="0" distB="0" distL="0" distR="0" wp14:anchorId="2BDCE25D" wp14:editId="42813FCA">
            <wp:extent cx="5943600" cy="5619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F250" w14:textId="737907D7" w:rsidR="00A30C31" w:rsidRDefault="00A30C31"/>
    <w:p w14:paraId="052EACAF" w14:textId="310990CD" w:rsidR="00BD4B78" w:rsidRDefault="00BD4B78"/>
    <w:p w14:paraId="5704C9F5" w14:textId="6DC4B2C3" w:rsidR="00BD4B78" w:rsidRDefault="00BD4B78"/>
    <w:p w14:paraId="2E0ADF39" w14:textId="72225543" w:rsidR="00BD4B78" w:rsidRDefault="00BD4B78"/>
    <w:p w14:paraId="2A2DD717" w14:textId="3BA148A0" w:rsidR="00BD4B78" w:rsidRDefault="00BD4B78"/>
    <w:p w14:paraId="356BEF9A" w14:textId="08D3B9BF" w:rsidR="00BD4B78" w:rsidRDefault="00BD4B78"/>
    <w:p w14:paraId="3D897CD9" w14:textId="5E876DF7" w:rsidR="00BD4B78" w:rsidRDefault="00BD4B78"/>
    <w:p w14:paraId="0C929478" w14:textId="6E567D1B" w:rsidR="00BD4B78" w:rsidRDefault="00BD4B78"/>
    <w:p w14:paraId="070A79E3" w14:textId="77777777" w:rsidR="00BD4B78" w:rsidRDefault="00BD4B78"/>
    <w:p w14:paraId="04B7C019" w14:textId="1C2656B3" w:rsidR="00A30C31" w:rsidRPr="00466923" w:rsidRDefault="00A30C31">
      <w:pPr>
        <w:rPr>
          <w:b/>
          <w:bCs/>
        </w:rPr>
      </w:pPr>
      <w:r w:rsidRPr="00466923">
        <w:rPr>
          <w:b/>
          <w:bCs/>
        </w:rPr>
        <w:lastRenderedPageBreak/>
        <w:t>REQUIRED TUNING</w:t>
      </w:r>
    </w:p>
    <w:p w14:paraId="04D21AB2" w14:textId="1E2A01E4" w:rsidR="00DC4742" w:rsidRDefault="00E7415E">
      <w:r>
        <w:t xml:space="preserve">Heavily commented sample code needed to be removed to improve the model </w:t>
      </w:r>
      <w:r w:rsidR="00A30C31">
        <w:t>behaviour</w:t>
      </w:r>
    </w:p>
    <w:p w14:paraId="4C975335" w14:textId="4DD4F5E3" w:rsidR="00A30C31" w:rsidRDefault="00A30C31">
      <w:r>
        <w:t>See example below</w:t>
      </w:r>
    </w:p>
    <w:p w14:paraId="142A11B7" w14:textId="7802C639" w:rsidR="00E7415E" w:rsidRDefault="00E7415E">
      <w:r w:rsidRPr="00E7415E">
        <w:rPr>
          <w:noProof/>
        </w:rPr>
        <w:drawing>
          <wp:inline distT="0" distB="0" distL="0" distR="0" wp14:anchorId="1D7B83B4" wp14:editId="072D3956">
            <wp:extent cx="5943600" cy="71393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3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E10BC" w14:textId="6CFD5A7A" w:rsidR="00064D5E" w:rsidRDefault="00064D5E"/>
    <w:p w14:paraId="4E84EA0A" w14:textId="5C1354E0" w:rsidR="00E7415E" w:rsidRDefault="00E7415E"/>
    <w:p w14:paraId="6CAC0E02" w14:textId="1FA24D80" w:rsidR="00E7415E" w:rsidRDefault="00E7415E"/>
    <w:p w14:paraId="3083FB32" w14:textId="77777777" w:rsidR="00E7415E" w:rsidRDefault="00E7415E"/>
    <w:p w14:paraId="50CBDC17" w14:textId="77777777" w:rsidR="00064D5E" w:rsidRDefault="00064D5E"/>
    <w:sectPr w:rsidR="00064D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QyMDEwMjQwMTdQ0lEKTi0uzszPAykwqgUAjLJ65ywAAAA="/>
  </w:docVars>
  <w:rsids>
    <w:rsidRoot w:val="00E626B1"/>
    <w:rsid w:val="00064D5E"/>
    <w:rsid w:val="00466923"/>
    <w:rsid w:val="00924AA1"/>
    <w:rsid w:val="00A30C31"/>
    <w:rsid w:val="00BC0EAD"/>
    <w:rsid w:val="00BD4B78"/>
    <w:rsid w:val="00DC4742"/>
    <w:rsid w:val="00E626B1"/>
    <w:rsid w:val="00E74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EB9BB"/>
  <w15:chartTrackingRefBased/>
  <w15:docId w15:val="{70DB30DF-7EF8-41D7-AE27-806A33121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tor Romero</dc:creator>
  <cp:keywords/>
  <dc:description/>
  <cp:lastModifiedBy>Nestor Romero</cp:lastModifiedBy>
  <cp:revision>8</cp:revision>
  <dcterms:created xsi:type="dcterms:W3CDTF">2022-04-05T03:00:00Z</dcterms:created>
  <dcterms:modified xsi:type="dcterms:W3CDTF">2022-04-05T10:06:00Z</dcterms:modified>
</cp:coreProperties>
</file>